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232AF4" w14:textId="77777777" w:rsidR="00466F93" w:rsidRPr="00FC6361" w:rsidRDefault="00466F93" w:rsidP="00C143EE">
      <w:pPr>
        <w:pStyle w:val="Heading1"/>
      </w:pPr>
      <w:bookmarkStart w:id="0" w:name="_GoBack"/>
      <w:bookmarkEnd w:id="0"/>
      <w:r w:rsidRPr="00525355">
        <w:t xml:space="preserve">Methane Emissions </w:t>
      </w:r>
      <w:r>
        <w:t>Reduction in Livestock – Stage 3</w:t>
      </w:r>
      <w:r w:rsidRPr="00525355">
        <w:t xml:space="preserve">: </w:t>
      </w:r>
      <w:r>
        <w:t>Validation and Demonstration Round 1,</w:t>
      </w:r>
      <w:r w:rsidRPr="00525355">
        <w:t xml:space="preserve"> Grants</w:t>
      </w:r>
      <w:r>
        <w:t xml:space="preserve"> opportunity</w:t>
      </w:r>
    </w:p>
    <w:p w14:paraId="6A337F72" w14:textId="77777777" w:rsidR="00466F93" w:rsidRPr="00FC3F14" w:rsidRDefault="00466F93" w:rsidP="00466F93">
      <w:pPr>
        <w:pStyle w:val="Heading1"/>
      </w:pPr>
      <w:r>
        <w:t>Accountant declaration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374A1619" w:rsidR="00851883" w:rsidRPr="00C10DAF" w:rsidRDefault="00F508DA" w:rsidP="00851883">
            <w:pPr>
              <w:pStyle w:val="Normaltable"/>
            </w:pPr>
            <w:r>
              <w:t>Applicant’s name</w:t>
            </w:r>
          </w:p>
        </w:tc>
        <w:tc>
          <w:tcPr>
            <w:tcW w:w="5888" w:type="dxa"/>
          </w:tcPr>
          <w:p w14:paraId="75227328" w14:textId="246AD750" w:rsidR="00851883" w:rsidRPr="002F2349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00ADFB2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1F63534F" w14:textId="7233D82A" w:rsidR="0010273F" w:rsidRDefault="00F508DA" w:rsidP="00851883">
            <w:pPr>
              <w:pStyle w:val="Normaltable"/>
            </w:pPr>
            <w:r>
              <w:t>Applicant’s ABN</w:t>
            </w:r>
          </w:p>
        </w:tc>
        <w:tc>
          <w:tcPr>
            <w:tcW w:w="5888" w:type="dxa"/>
          </w:tcPr>
          <w:p w14:paraId="407FC4CE" w14:textId="53CE36B2" w:rsidR="0010273F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37177C43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599859D" w14:textId="673CE719" w:rsidR="0010273F" w:rsidRDefault="00F508DA" w:rsidP="00851883">
            <w:pPr>
              <w:pStyle w:val="Normaltable"/>
            </w:pPr>
            <w:r w:rsidRPr="00F508DA">
              <w:t>Role of person making declaration</w:t>
            </w:r>
          </w:p>
        </w:tc>
        <w:tc>
          <w:tcPr>
            <w:tcW w:w="5888" w:type="dxa"/>
          </w:tcPr>
          <w:p w14:paraId="4DA7BD56" w14:textId="20EE5E08" w:rsidR="0010273F" w:rsidRDefault="0010273F" w:rsidP="00086E7B">
            <w:pPr>
              <w:pStyle w:val="Normaltable"/>
            </w:pPr>
            <w:r w:rsidRPr="0010273F"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r w:rsidRPr="0010273F">
              <w:instrText xml:space="preserve"> FORMTEXT </w:instrText>
            </w:r>
            <w:r w:rsidRPr="0010273F">
              <w:fldChar w:fldCharType="separate"/>
            </w:r>
            <w:r w:rsidRPr="0010273F">
              <w:t>[e.g. Accountant or Chief Financial Officer (CFO)]</w:t>
            </w:r>
            <w:r w:rsidRPr="0010273F">
              <w:fldChar w:fldCharType="end"/>
            </w:r>
          </w:p>
        </w:tc>
      </w:tr>
      <w:tr w:rsidR="00851883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FAEF2A1" w:rsidR="00851883" w:rsidRPr="00C10DAF" w:rsidRDefault="00851883" w:rsidP="005C38F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5C09D1A1" w14:textId="23AB94BB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1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22B3AD31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627B6A35" w14:textId="3A5F28FB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E07BC"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  <w:r w:rsidR="00EA63FA">
              <w:t xml:space="preserve"> (Australia)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3E07BC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7F367926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3E07BC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  <w:r w:rsidR="00EA63FA">
              <w:t xml:space="preserve"> (Australia)</w:t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6035EC15" w:rsidR="00851883" w:rsidRDefault="001463D7" w:rsidP="005C38F3">
            <w:pPr>
              <w:pStyle w:val="Normaltable"/>
            </w:pPr>
            <w:r>
              <w:t xml:space="preserve">Active </w:t>
            </w:r>
            <w:r w:rsidR="00851883"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0B4475AB" w14:textId="77777777" w:rsidR="001931F7" w:rsidRDefault="001931F7" w:rsidP="009516A4">
      <w:pPr>
        <w:pStyle w:val="Normaltable"/>
        <w:spacing w:before="0" w:after="0" w:line="240" w:lineRule="auto"/>
      </w:pPr>
    </w:p>
    <w:p w14:paraId="28FDF0C9" w14:textId="56B092DB" w:rsidR="001931F7" w:rsidRDefault="00A27581" w:rsidP="009516A4">
      <w:pPr>
        <w:pStyle w:val="Normaltable"/>
        <w:spacing w:before="0" w:after="0" w:line="240" w:lineRule="auto"/>
      </w:pPr>
      <w:r>
        <w:t xml:space="preserve">I declare that </w:t>
      </w:r>
      <w:r w:rsidR="00F73CB3">
        <w:t>I have no</w:t>
      </w:r>
      <w:r w:rsidR="001931F7">
        <w:t xml:space="preserve"> conflict of interest with </w:t>
      </w:r>
      <w:r w:rsidR="001931F7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1931F7" w:rsidRPr="00411E13">
        <w:instrText xml:space="preserve"> FORMTEXT </w:instrText>
      </w:r>
      <w:r w:rsidR="001931F7" w:rsidRPr="00411E13">
        <w:fldChar w:fldCharType="separate"/>
      </w:r>
      <w:r w:rsidR="001931F7" w:rsidRPr="00411E13">
        <w:rPr>
          <w:noProof/>
        </w:rPr>
        <w:t>[applicant name]</w:t>
      </w:r>
      <w:r w:rsidR="001931F7" w:rsidRPr="00411E13">
        <w:fldChar w:fldCharType="end"/>
      </w:r>
      <w:r w:rsidR="009516A4">
        <w:t>.</w:t>
      </w:r>
    </w:p>
    <w:p w14:paraId="4542A698" w14:textId="77777777" w:rsidR="001931F7" w:rsidRDefault="001931F7" w:rsidP="009516A4">
      <w:pPr>
        <w:pStyle w:val="Normaltable"/>
        <w:spacing w:before="0" w:after="0" w:line="240" w:lineRule="auto"/>
      </w:pPr>
    </w:p>
    <w:p w14:paraId="191A583A" w14:textId="015C2C15" w:rsidR="00851883" w:rsidRDefault="00355F28" w:rsidP="00355F28">
      <w:pPr>
        <w:pStyle w:val="Normaltable"/>
        <w:spacing w:before="0" w:after="0" w:line="240" w:lineRule="auto"/>
        <w:ind w:left="567" w:hanging="567"/>
      </w:pPr>
      <w:r w:rsidRPr="00355F28">
        <w:fldChar w:fldCharType="begin">
          <w:ffData>
            <w:name w:val=""/>
            <w:enabled/>
            <w:calcOnExit w:val="0"/>
            <w:helpText w:type="text" w:val="I declare that on the basis of the evidence supplied to me, I consider the applicant is able to fund its share of the cost of the proposed project from the source funding outlined in this declaration."/>
            <w:statusText w:type="text" w:val="Press the F1 key to read this declaration, if you agree with the declaration then press space bar."/>
            <w:checkBox>
              <w:sizeAuto/>
              <w:default w:val="0"/>
            </w:checkBox>
          </w:ffData>
        </w:fldChar>
      </w:r>
      <w:r w:rsidRPr="00355F28">
        <w:instrText xml:space="preserve"> FORMCHECKBOX </w:instrText>
      </w:r>
      <w:r w:rsidR="003E07BC">
        <w:fldChar w:fldCharType="separate"/>
      </w:r>
      <w:r w:rsidRPr="00355F28">
        <w:fldChar w:fldCharType="end"/>
      </w:r>
      <w:r>
        <w:tab/>
      </w:r>
      <w:r w:rsidR="00851883" w:rsidRPr="00C20467">
        <w:t>On</w:t>
      </w:r>
      <w:r w:rsidR="00851883">
        <w:t xml:space="preserve"> the basis of the </w:t>
      </w:r>
      <w:r w:rsidR="00851883" w:rsidRPr="00411E13">
        <w:t xml:space="preserve">evidence </w:t>
      </w:r>
      <w:r w:rsidR="00851883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851883" w:rsidRPr="00411E13">
        <w:instrText xml:space="preserve"> FORMTEXT </w:instrText>
      </w:r>
      <w:r w:rsidR="00851883" w:rsidRPr="00411E13">
        <w:fldChar w:fldCharType="separate"/>
      </w:r>
      <w:r w:rsidR="00851883" w:rsidRPr="00411E13">
        <w:rPr>
          <w:noProof/>
        </w:rPr>
        <w:t>[applicant name]</w:t>
      </w:r>
      <w:r w:rsidR="00851883" w:rsidRPr="00411E13">
        <w:fldChar w:fldCharType="end"/>
      </w:r>
      <w:r w:rsidR="00851883" w:rsidRPr="00411E13">
        <w:t xml:space="preserve"> has supplied to me, I </w:t>
      </w:r>
      <w:r w:rsidR="00CB6246">
        <w:t xml:space="preserve">can confirm that </w:t>
      </w:r>
      <w:r w:rsidR="00851883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851883" w:rsidRPr="00411E13">
        <w:instrText xml:space="preserve"> FORMTEXT </w:instrText>
      </w:r>
      <w:r w:rsidR="00851883" w:rsidRPr="00411E13">
        <w:fldChar w:fldCharType="separate"/>
      </w:r>
      <w:r w:rsidR="00851883" w:rsidRPr="00411E13">
        <w:rPr>
          <w:noProof/>
        </w:rPr>
        <w:t>[applicant name]</w:t>
      </w:r>
      <w:r w:rsidR="00851883" w:rsidRPr="00411E13">
        <w:fldChar w:fldCharType="end"/>
      </w:r>
      <w:r w:rsidR="00CB6246">
        <w:t xml:space="preserve"> meets the financial and trading eligibility requirements as specified in the </w:t>
      </w:r>
      <w:r w:rsidR="00CB6246" w:rsidRPr="00E35C2A">
        <w:rPr>
          <w:highlight w:val="lightGray"/>
        </w:rPr>
        <w:t>[grant program name]</w:t>
      </w:r>
      <w:r w:rsidR="00CB6246">
        <w:t xml:space="preserve"> grant opportunity guidelines.</w:t>
      </w:r>
    </w:p>
    <w:p w14:paraId="449B876D" w14:textId="77777777" w:rsidR="00355F28" w:rsidRDefault="00355F28" w:rsidP="00355F28">
      <w:pPr>
        <w:pStyle w:val="Normaltable"/>
        <w:spacing w:before="0" w:after="0" w:line="240" w:lineRule="auto"/>
        <w:ind w:left="567" w:hanging="567"/>
      </w:pPr>
    </w:p>
    <w:p w14:paraId="000773EA" w14:textId="0001B060" w:rsidR="00355F28" w:rsidRDefault="00355F28" w:rsidP="00355F28">
      <w:pPr>
        <w:pStyle w:val="Normaltable"/>
        <w:spacing w:before="0" w:after="0" w:line="240" w:lineRule="auto"/>
        <w:ind w:left="567" w:hanging="567"/>
      </w:pPr>
      <w:r w:rsidRPr="00355F28">
        <w:fldChar w:fldCharType="begin">
          <w:ffData>
            <w:name w:val=""/>
            <w:enabled/>
            <w:calcOnExit w:val="0"/>
            <w:helpText w:type="text" w:val="I declare that on the basis of the evidence supplied to me, I consider the applicant is able to fund its share of the cost of the proposed project from the source funding outlined in this declaration."/>
            <w:statusText w:type="text" w:val="Press the F1 key to read this declaration, if you agree with the declaration then press space bar."/>
            <w:checkBox>
              <w:sizeAuto/>
              <w:default w:val="0"/>
            </w:checkBox>
          </w:ffData>
        </w:fldChar>
      </w:r>
      <w:r w:rsidRPr="00355F28">
        <w:instrText xml:space="preserve"> FORMCHECKBOX </w:instrText>
      </w:r>
      <w:r w:rsidR="003E07BC">
        <w:fldChar w:fldCharType="separate"/>
      </w:r>
      <w:r w:rsidRPr="00355F28">
        <w:fldChar w:fldCharType="end"/>
      </w:r>
      <w:r>
        <w:tab/>
      </w:r>
      <w:r w:rsidRPr="00355F28">
        <w:t xml:space="preserve">On the basis of the evidence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has supplied to me, I can confirm that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</w:t>
      </w:r>
      <w:r>
        <w:t>has the ability to meet its share of any relevant funding obligations as stated in the application form.</w:t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6F6FCF">
      <w:footerReference w:type="default" r:id="rId12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42372" w14:textId="550A6408" w:rsidR="006F6FCF" w:rsidRPr="003F7D5A" w:rsidRDefault="003E07BC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355F28">
      <w:t xml:space="preserve">April </w:t>
    </w:r>
    <w:r w:rsidR="003A29BD">
      <w:t>20</w:t>
    </w:r>
    <w:r w:rsidR="00790443">
      <w:t>2</w:t>
    </w:r>
    <w:r w:rsidR="00355F28">
      <w:t>2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70106B15"/>
    <w:multiLevelType w:val="hybridMultilevel"/>
    <w:tmpl w:val="3D38E78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documentProtection w:edit="forms" w:enforcement="0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86E7B"/>
    <w:rsid w:val="000B539C"/>
    <w:rsid w:val="000B5938"/>
    <w:rsid w:val="000C6852"/>
    <w:rsid w:val="000D25C5"/>
    <w:rsid w:val="000E5DC1"/>
    <w:rsid w:val="0010273F"/>
    <w:rsid w:val="00125219"/>
    <w:rsid w:val="00142D61"/>
    <w:rsid w:val="001450AD"/>
    <w:rsid w:val="001463D7"/>
    <w:rsid w:val="00163B54"/>
    <w:rsid w:val="001708EB"/>
    <w:rsid w:val="00180BF8"/>
    <w:rsid w:val="001931F7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521C9"/>
    <w:rsid w:val="00355F28"/>
    <w:rsid w:val="003630F9"/>
    <w:rsid w:val="0038442D"/>
    <w:rsid w:val="003A29BD"/>
    <w:rsid w:val="003B4A77"/>
    <w:rsid w:val="003D78C7"/>
    <w:rsid w:val="003E07BC"/>
    <w:rsid w:val="003F7D5A"/>
    <w:rsid w:val="00402E42"/>
    <w:rsid w:val="00407ECA"/>
    <w:rsid w:val="004111E9"/>
    <w:rsid w:val="004262DA"/>
    <w:rsid w:val="00436B60"/>
    <w:rsid w:val="00452BA6"/>
    <w:rsid w:val="00455A46"/>
    <w:rsid w:val="00466F93"/>
    <w:rsid w:val="004D609C"/>
    <w:rsid w:val="004E0BE8"/>
    <w:rsid w:val="004E6218"/>
    <w:rsid w:val="00501E34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E6C7D"/>
    <w:rsid w:val="006F6FCF"/>
    <w:rsid w:val="0071048C"/>
    <w:rsid w:val="00723B30"/>
    <w:rsid w:val="00771563"/>
    <w:rsid w:val="00790443"/>
    <w:rsid w:val="00793DE4"/>
    <w:rsid w:val="007F6C56"/>
    <w:rsid w:val="007F74EA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37088"/>
    <w:rsid w:val="009413AF"/>
    <w:rsid w:val="009433C2"/>
    <w:rsid w:val="009516A4"/>
    <w:rsid w:val="009520A5"/>
    <w:rsid w:val="00956813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27581"/>
    <w:rsid w:val="00A45D77"/>
    <w:rsid w:val="00A51E16"/>
    <w:rsid w:val="00A706EE"/>
    <w:rsid w:val="00A85BA1"/>
    <w:rsid w:val="00A87F1C"/>
    <w:rsid w:val="00A94ADC"/>
    <w:rsid w:val="00AA14F6"/>
    <w:rsid w:val="00AB59E5"/>
    <w:rsid w:val="00AF78FE"/>
    <w:rsid w:val="00B2329C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930E6"/>
    <w:rsid w:val="00C943A1"/>
    <w:rsid w:val="00CB2680"/>
    <w:rsid w:val="00CB5D3D"/>
    <w:rsid w:val="00CB6246"/>
    <w:rsid w:val="00CC7875"/>
    <w:rsid w:val="00CF7E84"/>
    <w:rsid w:val="00D27112"/>
    <w:rsid w:val="00D87BC8"/>
    <w:rsid w:val="00E029B2"/>
    <w:rsid w:val="00E35C2A"/>
    <w:rsid w:val="00E60FE3"/>
    <w:rsid w:val="00E72774"/>
    <w:rsid w:val="00E8765A"/>
    <w:rsid w:val="00EA63FA"/>
    <w:rsid w:val="00EB54DF"/>
    <w:rsid w:val="00ED17D8"/>
    <w:rsid w:val="00F07F7D"/>
    <w:rsid w:val="00F11C75"/>
    <w:rsid w:val="00F25F29"/>
    <w:rsid w:val="00F508DA"/>
    <w:rsid w:val="00F621F5"/>
    <w:rsid w:val="00F73CB3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7345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  <w:style w:type="paragraph" w:customStyle="1" w:styleId="17AEEF89A4B1421FA13B04F7E39003D2">
    <w:name w:val="17AEEF89A4B1421FA13B04F7E39003D2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15a84ee3d2bbfbcc0032fd2bf95ea094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12a59e31da9b8facd58c84bad3af75f0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9</TermName>
          <TermId xmlns="http://schemas.microsoft.com/office/infopath/2007/PartnerControls">7e451fe0-4dc6-437a-a849-bab7965a9aee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83</Value>
      <Value>82</Value>
      <Value>3</Value>
      <Value>16487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E98395-0772-44E4-B54E-521BAA8A23F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B70E42-F9D9-4A2A-A1B5-7BDFACE3B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7DEEBC-01AC-4AD4-B92A-EF53B09FF580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purl.org/dc/terms/"/>
    <ds:schemaRef ds:uri="2a251b7e-61e4-4816-a71f-b295a9ad20fb"/>
    <ds:schemaRef ds:uri="http://schemas.microsoft.com/sharepoint/v3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DC62C5F7-FA8C-42D8-A9C5-C6F350F8B3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Company>Australian Government | Department of Industry, Innovation and Science</Company>
  <LinksUpToDate>false</LinksUpToDate>
  <CharactersWithSpaces>133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Industry</dc:creator>
  <cp:keywords>Template</cp:keywords>
  <dc:description/>
  <cp:lastModifiedBy>Sabadin, Amie</cp:lastModifiedBy>
  <cp:revision>2</cp:revision>
  <cp:lastPrinted>2015-09-21T00:08:00Z</cp:lastPrinted>
  <dcterms:created xsi:type="dcterms:W3CDTF">2022-04-19T23:04:00Z</dcterms:created>
  <dcterms:modified xsi:type="dcterms:W3CDTF">2022-04-19T23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16487;#2019|7e451fe0-4dc6-437a-a849-bab7965a9aee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</Properties>
</file>